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01EAF" w14:textId="77777777" w:rsidR="00DC7633" w:rsidRDefault="00000000">
      <w:pPr>
        <w:pStyle w:val="Heading1"/>
      </w:pPr>
      <w:bookmarkStart w:id="0" w:name="bonisile-adelaide"/>
      <w:r>
        <w:t>BONISILE ADELAIDE</w:t>
      </w:r>
    </w:p>
    <w:p w14:paraId="3AE5F046" w14:textId="760C7DB9" w:rsidR="00DC7633" w:rsidRDefault="00000000">
      <w:pPr>
        <w:pStyle w:val="FirstParagraph"/>
      </w:pPr>
      <w:r>
        <w:rPr>
          <w:b/>
          <w:bCs/>
        </w:rPr>
        <w:t>Mechatronics Graduate (NCV Level 4)</w:t>
      </w:r>
      <w:r>
        <w:br/>
        <w:t xml:space="preserve">📞 Phone: </w:t>
      </w:r>
      <w:r w:rsidR="000C62BC">
        <w:t>0795477548/ 0720379433</w:t>
      </w:r>
      <w:r>
        <w:br/>
        <w:t xml:space="preserve">📧 Email: </w:t>
      </w:r>
      <w:r w:rsidR="000C62BC">
        <w:t>bonisileadelaide095@gmail.com</w:t>
      </w:r>
    </w:p>
    <w:p w14:paraId="223F78F6" w14:textId="561946A1" w:rsidR="00DC7633" w:rsidRDefault="00DC7633"/>
    <w:p w14:paraId="78102C70" w14:textId="77777777" w:rsidR="00DC7633" w:rsidRDefault="00000000">
      <w:pPr>
        <w:pStyle w:val="Heading2"/>
      </w:pPr>
      <w:bookmarkStart w:id="1" w:name="professional-profile"/>
      <w:r>
        <w:t>PROFESSIONAL PROFILE</w:t>
      </w:r>
    </w:p>
    <w:p w14:paraId="1F85B1EF" w14:textId="77777777" w:rsidR="00DC7633" w:rsidRDefault="00000000">
      <w:pPr>
        <w:pStyle w:val="FirstParagraph"/>
      </w:pPr>
      <w:r>
        <w:t xml:space="preserve">Motivated and technically inclined </w:t>
      </w:r>
      <w:r>
        <w:rPr>
          <w:b/>
          <w:bCs/>
        </w:rPr>
        <w:t>NCV Level 4 Mechatronics graduate</w:t>
      </w:r>
      <w:r>
        <w:t xml:space="preserve"> with strong foundational knowledge in </w:t>
      </w:r>
      <w:r>
        <w:rPr>
          <w:b/>
          <w:bCs/>
        </w:rPr>
        <w:t>mechanical, electrical, and electronic systems</w:t>
      </w:r>
      <w:r>
        <w:t xml:space="preserve">. Passionate about engineering, automation, and industrial technology. Seeking a </w:t>
      </w:r>
      <w:r>
        <w:rPr>
          <w:b/>
          <w:bCs/>
        </w:rPr>
        <w:t>learnership or apprenticeship</w:t>
      </w:r>
      <w:r>
        <w:t xml:space="preserve"> where I can gain hands-on experience, contribute to a technical team, and grow into a qualified artisan or technician.</w:t>
      </w:r>
    </w:p>
    <w:p w14:paraId="6707F15E" w14:textId="22B77B36" w:rsidR="00DC7633" w:rsidRDefault="00DC7633"/>
    <w:p w14:paraId="36C3914B" w14:textId="77777777" w:rsidR="00DC7633" w:rsidRDefault="00000000">
      <w:pPr>
        <w:pStyle w:val="Heading2"/>
      </w:pPr>
      <w:bookmarkStart w:id="2" w:name="education"/>
      <w:bookmarkEnd w:id="1"/>
      <w:r>
        <w:t>EDUCATION</w:t>
      </w:r>
    </w:p>
    <w:p w14:paraId="07A9C48A" w14:textId="1510F595" w:rsidR="00DC7633" w:rsidRDefault="00000000">
      <w:pPr>
        <w:pStyle w:val="FirstParagraph"/>
      </w:pPr>
      <w:r>
        <w:rPr>
          <w:b/>
          <w:bCs/>
        </w:rPr>
        <w:t>National Certificate (Vocational) – Mechatronics Level 4</w:t>
      </w:r>
      <w:r>
        <w:br/>
      </w:r>
      <w:r w:rsidR="000C62BC">
        <w:t xml:space="preserve">Gert Sibande </w:t>
      </w:r>
      <w:r>
        <w:t xml:space="preserve">TVET College </w:t>
      </w:r>
    </w:p>
    <w:p w14:paraId="16E590E4" w14:textId="7E9B41A3" w:rsidR="00DC7633" w:rsidRDefault="00000000">
      <w:pPr>
        <w:pStyle w:val="BodyText"/>
      </w:pPr>
      <w:r>
        <w:rPr>
          <w:b/>
          <w:bCs/>
        </w:rPr>
        <w:t>Key Subjects:</w:t>
      </w:r>
      <w:r>
        <w:t xml:space="preserve"> - Mechatronics Systems -</w:t>
      </w:r>
      <w:r w:rsidR="000C62BC">
        <w:t>Computer Integrated Manufacturing-Stored Programme Systems-Electrotechnology-Mathematics</w:t>
      </w:r>
    </w:p>
    <w:p w14:paraId="7FF43B7D" w14:textId="73FE8F98" w:rsidR="00DC7633" w:rsidRDefault="00DC7633"/>
    <w:p w14:paraId="579B213F" w14:textId="77777777" w:rsidR="00DC7633" w:rsidRDefault="00000000">
      <w:pPr>
        <w:pStyle w:val="Heading2"/>
      </w:pPr>
      <w:bookmarkStart w:id="3" w:name="technical-skills"/>
      <w:bookmarkEnd w:id="2"/>
      <w:r>
        <w:t>TECHNICAL SKILLS</w:t>
      </w:r>
    </w:p>
    <w:p w14:paraId="75574B05" w14:textId="77777777" w:rsidR="00DC7633" w:rsidRDefault="00000000">
      <w:pPr>
        <w:pStyle w:val="Compact"/>
        <w:numPr>
          <w:ilvl w:val="0"/>
          <w:numId w:val="2"/>
        </w:numPr>
      </w:pPr>
      <w:r>
        <w:t>Basic Electrical Wiring &amp; Circuit Analysis</w:t>
      </w:r>
    </w:p>
    <w:p w14:paraId="30E5F68E" w14:textId="77777777" w:rsidR="00DC7633" w:rsidRDefault="00000000">
      <w:pPr>
        <w:pStyle w:val="Compact"/>
        <w:numPr>
          <w:ilvl w:val="0"/>
          <w:numId w:val="2"/>
        </w:numPr>
      </w:pPr>
      <w:r>
        <w:t>Mechanical Assembly &amp; Maintenance</w:t>
      </w:r>
    </w:p>
    <w:p w14:paraId="01306342" w14:textId="77777777" w:rsidR="00DC7633" w:rsidRDefault="00000000">
      <w:pPr>
        <w:pStyle w:val="Compact"/>
        <w:numPr>
          <w:ilvl w:val="0"/>
          <w:numId w:val="2"/>
        </w:numPr>
      </w:pPr>
      <w:r>
        <w:t>Electronics Components &amp; Systems</w:t>
      </w:r>
    </w:p>
    <w:p w14:paraId="385C7AE6" w14:textId="77777777" w:rsidR="00DC7633" w:rsidRDefault="00000000">
      <w:pPr>
        <w:pStyle w:val="Compact"/>
        <w:numPr>
          <w:ilvl w:val="0"/>
          <w:numId w:val="2"/>
        </w:numPr>
      </w:pPr>
      <w:r>
        <w:t>Fault Finding &amp; Troubleshooting (Basic)</w:t>
      </w:r>
    </w:p>
    <w:p w14:paraId="4EE38B91" w14:textId="77777777" w:rsidR="00DC7633" w:rsidRDefault="00000000">
      <w:pPr>
        <w:pStyle w:val="Compact"/>
        <w:numPr>
          <w:ilvl w:val="0"/>
          <w:numId w:val="2"/>
        </w:numPr>
      </w:pPr>
      <w:r>
        <w:t>PLC Concepts (Introductory)</w:t>
      </w:r>
    </w:p>
    <w:p w14:paraId="0A6E1FF5" w14:textId="77777777" w:rsidR="00DC7633" w:rsidRDefault="00000000">
      <w:pPr>
        <w:pStyle w:val="Compact"/>
        <w:numPr>
          <w:ilvl w:val="0"/>
          <w:numId w:val="2"/>
        </w:numPr>
      </w:pPr>
      <w:r>
        <w:t>Pneumatics &amp; Hydraulics (Basic)</w:t>
      </w:r>
    </w:p>
    <w:p w14:paraId="3DCCAB28" w14:textId="77777777" w:rsidR="00DC7633" w:rsidRDefault="00000000">
      <w:pPr>
        <w:pStyle w:val="Compact"/>
        <w:numPr>
          <w:ilvl w:val="0"/>
          <w:numId w:val="2"/>
        </w:numPr>
      </w:pPr>
      <w:r>
        <w:t>Health &amp; Safety Awareness (OHS)</w:t>
      </w:r>
    </w:p>
    <w:p w14:paraId="6FCEFD5D" w14:textId="77777777" w:rsidR="00DC7633" w:rsidRDefault="00000000">
      <w:pPr>
        <w:pStyle w:val="Compact"/>
        <w:numPr>
          <w:ilvl w:val="0"/>
          <w:numId w:val="2"/>
        </w:numPr>
      </w:pPr>
      <w:r>
        <w:t>Hand &amp; Power Tools Handling</w:t>
      </w:r>
    </w:p>
    <w:p w14:paraId="72DABED6" w14:textId="07D7B747" w:rsidR="00DC7633" w:rsidRDefault="00DC7633"/>
    <w:p w14:paraId="4CD800DE" w14:textId="77777777" w:rsidR="00DC7633" w:rsidRDefault="00000000">
      <w:pPr>
        <w:pStyle w:val="Heading2"/>
      </w:pPr>
      <w:bookmarkStart w:id="4" w:name="practical-competencies"/>
      <w:bookmarkEnd w:id="3"/>
      <w:r>
        <w:t>PRACTICAL COMPETENCIES</w:t>
      </w:r>
    </w:p>
    <w:p w14:paraId="15A6187F" w14:textId="77777777" w:rsidR="00DC7633" w:rsidRDefault="00000000">
      <w:pPr>
        <w:pStyle w:val="Compact"/>
        <w:numPr>
          <w:ilvl w:val="0"/>
          <w:numId w:val="3"/>
        </w:numPr>
      </w:pPr>
      <w:r>
        <w:t>Reading basic engineering drawings</w:t>
      </w:r>
    </w:p>
    <w:p w14:paraId="20067D6E" w14:textId="77777777" w:rsidR="00DC7633" w:rsidRDefault="00000000">
      <w:pPr>
        <w:pStyle w:val="Compact"/>
        <w:numPr>
          <w:ilvl w:val="0"/>
          <w:numId w:val="3"/>
        </w:numPr>
      </w:pPr>
      <w:r>
        <w:t>Using measuring instruments (multimeter, vernier, micrometer)</w:t>
      </w:r>
    </w:p>
    <w:p w14:paraId="3406AEC4" w14:textId="77777777" w:rsidR="00DC7633" w:rsidRDefault="00000000">
      <w:pPr>
        <w:pStyle w:val="Compact"/>
        <w:numPr>
          <w:ilvl w:val="0"/>
          <w:numId w:val="3"/>
        </w:numPr>
      </w:pPr>
      <w:r>
        <w:lastRenderedPageBreak/>
        <w:t>Assisting with machine maintenance</w:t>
      </w:r>
    </w:p>
    <w:p w14:paraId="7F6B6BD1" w14:textId="77777777" w:rsidR="00DC7633" w:rsidRDefault="00000000">
      <w:pPr>
        <w:pStyle w:val="Compact"/>
        <w:numPr>
          <w:ilvl w:val="0"/>
          <w:numId w:val="3"/>
        </w:numPr>
      </w:pPr>
      <w:r>
        <w:t>Team-based technical problem solving</w:t>
      </w:r>
    </w:p>
    <w:p w14:paraId="5714303A" w14:textId="77777777" w:rsidR="00DC7633" w:rsidRDefault="00000000">
      <w:pPr>
        <w:pStyle w:val="Compact"/>
        <w:numPr>
          <w:ilvl w:val="0"/>
          <w:numId w:val="3"/>
        </w:numPr>
      </w:pPr>
      <w:r>
        <w:t>Following technical instructions &amp; SOPs</w:t>
      </w:r>
    </w:p>
    <w:p w14:paraId="3C8B124A" w14:textId="799ED869" w:rsidR="00DC7633" w:rsidRDefault="00DC7633"/>
    <w:p w14:paraId="3E4965F8" w14:textId="77777777" w:rsidR="00DC7633" w:rsidRDefault="00000000">
      <w:pPr>
        <w:pStyle w:val="Heading2"/>
      </w:pPr>
      <w:bookmarkStart w:id="5" w:name="personal-attributes"/>
      <w:bookmarkEnd w:id="4"/>
      <w:r>
        <w:t>PERSONAL ATTRIBUTES</w:t>
      </w:r>
    </w:p>
    <w:p w14:paraId="20D9A0B4" w14:textId="77777777" w:rsidR="00DC7633" w:rsidRDefault="00000000">
      <w:pPr>
        <w:pStyle w:val="Compact"/>
        <w:numPr>
          <w:ilvl w:val="0"/>
          <w:numId w:val="4"/>
        </w:numPr>
      </w:pPr>
      <w:r>
        <w:t>Willing to learn and hardworking</w:t>
      </w:r>
    </w:p>
    <w:p w14:paraId="57F6E96A" w14:textId="77777777" w:rsidR="00DC7633" w:rsidRDefault="00000000">
      <w:pPr>
        <w:pStyle w:val="Compact"/>
        <w:numPr>
          <w:ilvl w:val="0"/>
          <w:numId w:val="4"/>
        </w:numPr>
      </w:pPr>
      <w:r>
        <w:t>Strong problem-solving ability</w:t>
      </w:r>
    </w:p>
    <w:p w14:paraId="3665610C" w14:textId="77777777" w:rsidR="00DC7633" w:rsidRDefault="00000000">
      <w:pPr>
        <w:pStyle w:val="Compact"/>
        <w:numPr>
          <w:ilvl w:val="0"/>
          <w:numId w:val="4"/>
        </w:numPr>
      </w:pPr>
      <w:r>
        <w:t>Good communication skills</w:t>
      </w:r>
    </w:p>
    <w:p w14:paraId="6A48E585" w14:textId="77777777" w:rsidR="00DC7633" w:rsidRDefault="00000000">
      <w:pPr>
        <w:pStyle w:val="Compact"/>
        <w:numPr>
          <w:ilvl w:val="0"/>
          <w:numId w:val="4"/>
        </w:numPr>
      </w:pPr>
      <w:r>
        <w:t>Reliable and punctual</w:t>
      </w:r>
    </w:p>
    <w:p w14:paraId="099A0932" w14:textId="77777777" w:rsidR="00DC7633" w:rsidRDefault="00000000">
      <w:pPr>
        <w:pStyle w:val="Compact"/>
        <w:numPr>
          <w:ilvl w:val="0"/>
          <w:numId w:val="4"/>
        </w:numPr>
      </w:pPr>
      <w:r>
        <w:t>Able to work under supervision or in a team</w:t>
      </w:r>
    </w:p>
    <w:p w14:paraId="755F6986" w14:textId="77777777" w:rsidR="00DC7633" w:rsidRDefault="00000000">
      <w:pPr>
        <w:pStyle w:val="Compact"/>
        <w:numPr>
          <w:ilvl w:val="0"/>
          <w:numId w:val="4"/>
        </w:numPr>
      </w:pPr>
      <w:r>
        <w:t>Safety-conscious</w:t>
      </w:r>
    </w:p>
    <w:p w14:paraId="6D56FC1C" w14:textId="754CC991" w:rsidR="00DC7633" w:rsidRDefault="00DC7633" w:rsidP="000C62BC">
      <w:bookmarkStart w:id="6" w:name="availability"/>
      <w:bookmarkEnd w:id="5"/>
    </w:p>
    <w:p w14:paraId="3D12BB4D" w14:textId="77777777" w:rsidR="00DC7633" w:rsidRDefault="00000000">
      <w:pPr>
        <w:pStyle w:val="Heading2"/>
      </w:pPr>
      <w:bookmarkStart w:id="7" w:name="references"/>
      <w:bookmarkEnd w:id="6"/>
      <w:r>
        <w:t>REFERENCES</w:t>
      </w:r>
    </w:p>
    <w:p w14:paraId="12A86001" w14:textId="21CD8116" w:rsidR="00DC7633" w:rsidRDefault="00D02DA6">
      <w:pPr>
        <w:pStyle w:val="FirstParagraph"/>
      </w:pPr>
      <w:r>
        <w:t>Mr.</w:t>
      </w:r>
      <w:r w:rsidR="000C62BC">
        <w:t xml:space="preserve"> Ntini </w:t>
      </w:r>
      <w:r>
        <w:t>(Lecturer):</w:t>
      </w:r>
      <w:r w:rsidR="000C62BC">
        <w:t xml:space="preserve"> 0795599911</w:t>
      </w:r>
      <w:bookmarkEnd w:id="0"/>
      <w:bookmarkEnd w:id="7"/>
    </w:p>
    <w:sectPr w:rsidR="00DC763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98D0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452B1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29381447">
    <w:abstractNumId w:val="0"/>
  </w:num>
  <w:num w:numId="2" w16cid:durableId="1451625898">
    <w:abstractNumId w:val="1"/>
  </w:num>
  <w:num w:numId="3" w16cid:durableId="811289633">
    <w:abstractNumId w:val="1"/>
  </w:num>
  <w:num w:numId="4" w16cid:durableId="6875668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7633"/>
    <w:rsid w:val="000C62BC"/>
    <w:rsid w:val="00843873"/>
    <w:rsid w:val="00A13989"/>
    <w:rsid w:val="00D02DA6"/>
    <w:rsid w:val="00DC7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9A5695"/>
  <w15:docId w15:val="{97AECD1F-2E5B-4F4A-83C0-3FC9577E9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onisile Adelaide</cp:lastModifiedBy>
  <cp:revision>3</cp:revision>
  <dcterms:created xsi:type="dcterms:W3CDTF">2026-01-07T13:08:00Z</dcterms:created>
  <dcterms:modified xsi:type="dcterms:W3CDTF">2026-01-14T10:11:00Z</dcterms:modified>
</cp:coreProperties>
</file>